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 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cluding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S. salamandr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cluding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T. marmor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**Excluding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T. cristatu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ytes obstetric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mbina varie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fo buf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7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fo spin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chthyosaura alpest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ssotriton helve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8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ssotriton vulg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lobates cultrip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lophylax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a tempor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amandra salamand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iturus cri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iturus marmor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Obs. = 2,278; AIC = 4,373; Residual df = 2,262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0T06:14:32Z</dcterms:created>
  <dcterms:modified xsi:type="dcterms:W3CDTF">2025-05-20T06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